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Default="00E016F9" w:rsidP="00D9248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E016F9">
        <w:rPr>
          <w:rFonts w:ascii="Times New Roman" w:hAnsi="Times New Roman" w:cs="Times New Roman"/>
          <w:b/>
          <w:bCs/>
          <w:sz w:val="40"/>
          <w:szCs w:val="40"/>
        </w:rPr>
        <w:t>PELAKSANAAN PRAKTIKUM</w:t>
      </w:r>
    </w:p>
    <w:p w:rsidR="00954890" w:rsidRPr="0090075C" w:rsidRDefault="00954890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95489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954890" w:rsidRDefault="00954890" w:rsidP="0095489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4890" w:rsidRPr="00046D90" w:rsidRDefault="00954890" w:rsidP="0095489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00774">
              <w:rPr>
                <w:rFonts w:ascii="Arial" w:hAnsi="Arial"/>
                <w:sz w:val="20"/>
                <w:szCs w:val="20"/>
              </w:rPr>
              <w:t xml:space="preserve">Prosedur ini ditetapkan untuk menjadi acuan dalam </w:t>
            </w:r>
            <w:r>
              <w:rPr>
                <w:rFonts w:ascii="Arial" w:hAnsi="Arial"/>
                <w:sz w:val="20"/>
                <w:szCs w:val="20"/>
              </w:rPr>
              <w:t>pelaksanaan praktikum di prodi Teknik Kimia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4890" w:rsidRDefault="00954890" w:rsidP="00954890">
            <w:pPr>
              <w:pStyle w:val="ListParagraph"/>
              <w:numPr>
                <w:ilvl w:val="0"/>
                <w:numId w:val="5"/>
              </w:numPr>
              <w:spacing w:before="40" w:after="4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9A0CF0">
              <w:rPr>
                <w:rFonts w:ascii="Arial" w:hAnsi="Arial"/>
                <w:sz w:val="20"/>
                <w:szCs w:val="20"/>
              </w:rPr>
              <w:t>Dosen Pengampu Mata Kuliah</w:t>
            </w:r>
            <w:r>
              <w:rPr>
                <w:rFonts w:ascii="Arial" w:hAnsi="Arial"/>
                <w:sz w:val="20"/>
                <w:szCs w:val="20"/>
              </w:rPr>
              <w:t xml:space="preserve"> Praktikum</w:t>
            </w:r>
            <w:r w:rsidRPr="009A0CF0">
              <w:rPr>
                <w:rFonts w:ascii="Arial" w:hAnsi="Arial"/>
                <w:sz w:val="20"/>
                <w:szCs w:val="20"/>
              </w:rPr>
              <w:t xml:space="preserve"> adalah pendidik profesional dan ilmuwan dengan tugas utama mentransformasikan, </w:t>
            </w:r>
            <w:r>
              <w:rPr>
                <w:rFonts w:ascii="Arial" w:hAnsi="Arial"/>
                <w:sz w:val="20"/>
                <w:szCs w:val="20"/>
              </w:rPr>
              <w:t>mengembangkan, dan m</w:t>
            </w:r>
            <w:r w:rsidRPr="009A0CF0">
              <w:rPr>
                <w:rFonts w:ascii="Arial" w:hAnsi="Arial"/>
                <w:sz w:val="20"/>
                <w:szCs w:val="20"/>
              </w:rPr>
              <w:t>enyebarluaskan</w:t>
            </w:r>
            <w:r>
              <w:rPr>
                <w:rFonts w:ascii="Arial" w:hAnsi="Arial"/>
                <w:sz w:val="20"/>
                <w:szCs w:val="20"/>
              </w:rPr>
              <w:t xml:space="preserve"> ilmu pengetahuan pada mata kuliah praktikum tertentu </w:t>
            </w:r>
          </w:p>
          <w:p w:rsidR="00954890" w:rsidRDefault="00954890" w:rsidP="00954890">
            <w:pPr>
              <w:pStyle w:val="ListParagraph"/>
              <w:numPr>
                <w:ilvl w:val="0"/>
                <w:numId w:val="5"/>
              </w:numPr>
              <w:spacing w:before="40" w:after="4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sisten Praktikum adalah mahasiswa/alumni yang membantu pelaksanaan praktikum</w:t>
            </w:r>
          </w:p>
          <w:p w:rsidR="00954890" w:rsidRPr="00250A7D" w:rsidRDefault="00954890" w:rsidP="00954890">
            <w:pPr>
              <w:pStyle w:val="ListParagraph"/>
              <w:numPr>
                <w:ilvl w:val="0"/>
                <w:numId w:val="5"/>
              </w:numPr>
              <w:spacing w:before="40" w:after="4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250A7D">
              <w:rPr>
                <w:rFonts w:ascii="Arial" w:hAnsi="Arial"/>
                <w:sz w:val="20"/>
                <w:szCs w:val="20"/>
              </w:rPr>
              <w:t>Mata Kuliah Praktikum adalah bentuk pembelajaran yang meliputi kegiatan laboratorium, kegiatan lapangan, dan kegiatan praktik terstruktur lainnya, sesuai dengan sifat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250A7D">
              <w:rPr>
                <w:rFonts w:ascii="Arial" w:hAnsi="Arial"/>
                <w:sz w:val="20"/>
                <w:szCs w:val="20"/>
              </w:rPr>
              <w:t>bidang studi.</w:t>
            </w:r>
          </w:p>
          <w:p w:rsidR="00954890" w:rsidRPr="00472DE1" w:rsidRDefault="00954890" w:rsidP="00954890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Modul Praktikum adalah </w:t>
            </w:r>
            <w:r w:rsidRPr="00250A7D">
              <w:rPr>
                <w:rFonts w:ascii="Arial" w:hAnsi="Arial"/>
                <w:sz w:val="20"/>
                <w:szCs w:val="20"/>
              </w:rPr>
              <w:t xml:space="preserve">bahan ajar untuk suatu </w:t>
            </w:r>
            <w:r>
              <w:rPr>
                <w:rFonts w:ascii="Arial" w:hAnsi="Arial"/>
                <w:sz w:val="20"/>
                <w:szCs w:val="20"/>
              </w:rPr>
              <w:t xml:space="preserve">praktikum </w:t>
            </w:r>
            <w:r w:rsidRPr="00250A7D">
              <w:rPr>
                <w:rFonts w:ascii="Arial" w:hAnsi="Arial"/>
                <w:sz w:val="20"/>
                <w:szCs w:val="20"/>
              </w:rPr>
              <w:t xml:space="preserve">yang disusun oleh pengajar mata kuliah tersebut, mengikuti tata cara penulisan modul dan digunakan dalam </w:t>
            </w:r>
            <w:r>
              <w:rPr>
                <w:rFonts w:ascii="Arial" w:hAnsi="Arial"/>
                <w:sz w:val="20"/>
                <w:szCs w:val="20"/>
              </w:rPr>
              <w:t>praktikum, termasuk berisi petunjuk pelaksanaan praktikum.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C53" w:rsidRDefault="006E1EEB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kuliah</w:t>
            </w:r>
            <w:r w:rsidR="00954890">
              <w:rPr>
                <w:rFonts w:ascii="Arial" w:hAnsi="Arial"/>
                <w:sz w:val="20"/>
                <w:szCs w:val="20"/>
              </w:rPr>
              <w:t xml:space="preserve"> Praktikum</w:t>
            </w:r>
          </w:p>
          <w:p w:rsidR="00954890" w:rsidRDefault="00954890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sisten Praktikum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645C84" w:rsidRPr="00752C53" w:rsidRDefault="00C829EF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orum Dewan Dosen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E5F" w:rsidRDefault="00954890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siapan Praktikum</w:t>
            </w:r>
          </w:p>
          <w:p w:rsidR="00645C84" w:rsidRDefault="00954890" w:rsidP="007010C2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laksanaan Praktikum</w:t>
            </w:r>
          </w:p>
          <w:p w:rsidR="00954890" w:rsidRPr="000A43D4" w:rsidRDefault="00954890" w:rsidP="007010C2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ilaian Praktikum</w:t>
            </w:r>
          </w:p>
        </w:tc>
      </w:tr>
      <w:tr w:rsidR="00C829E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C829EF" w:rsidRPr="000A43D4" w:rsidRDefault="00C829EF" w:rsidP="00C829E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4890" w:rsidRDefault="00954890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Modul Praktikum, </w:t>
            </w:r>
          </w:p>
          <w:p w:rsidR="00954890" w:rsidRDefault="00954890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Lembar Aktifitas Praktikum, </w:t>
            </w:r>
          </w:p>
          <w:p w:rsidR="00954890" w:rsidRDefault="00954890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Laporan Sementara, </w:t>
            </w:r>
          </w:p>
          <w:p w:rsidR="00C829EF" w:rsidRPr="006753EE" w:rsidRDefault="00954890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Laporan Praktikum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C829EF" w:rsidRDefault="00C829EF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A91C53" w:rsidRPr="00CA63FB" w:rsidTr="00A91C53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A91C53" w:rsidRPr="00A91C53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1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Persiapan Praktik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  <w:lang w:val="pt-BR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 mempersiapkan materi praktikum (modul praktikum dan RPS) dan asisten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 dan Asist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odul Praktikum dan RPS</w:t>
            </w: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Sebelum pelaksanaan praktikum, asisten telah melakukan simulasi praktikum dan mendiskusikan hasilnya dengan Dosen Pengampu Praktikum. </w:t>
            </w:r>
          </w:p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, Asisten, dan Labora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A91C53" w:rsidRPr="00A91C53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2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Pelaksanaan Praktik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  <w:lang w:val="pt-BR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Minggu pertama praktikum, Dosen Pengampu Praktikum / Asisten wajib memberikan penjelasan mengenai </w:t>
            </w:r>
            <w:r w:rsidRPr="00CA63FB">
              <w:rPr>
                <w:rFonts w:ascii="Arial" w:hAnsi="Arial"/>
                <w:sz w:val="18"/>
                <w:szCs w:val="20"/>
              </w:rPr>
              <w:lastRenderedPageBreak/>
              <w:t>keselamatan kerja di laboratori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lastRenderedPageBreak/>
              <w:t xml:space="preserve">Dosen Pengampu  Praktikum, Asisten, mahasiswa, dan </w:t>
            </w:r>
            <w:r w:rsidRPr="00CA63FB">
              <w:rPr>
                <w:rFonts w:ascii="Arial" w:hAnsi="Arial"/>
                <w:sz w:val="18"/>
                <w:szCs w:val="20"/>
              </w:rPr>
              <w:lastRenderedPageBreak/>
              <w:t>Labora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lastRenderedPageBreak/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etiap kegiatan praktikum tercatat di Lembar Aktifitas Praktik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dan Asist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Lembar Aktifitas Praktikum</w:t>
            </w: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ebelum praktikum, mahasiswa telah mendapatkan pemahaman yang memenuhi standar dalam pelaksanaan praktikum melalui asisten praktik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dan Asist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elakukan praktikum dengan pengawasan Dosen Pengampu dibantu Asiste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, Asisten, mahasiswa, dan Labora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etelah praktikum, mahasiswa membuat Laporan Sementara dan mendiskusikannya dengan Asisten. Asisten dapat memutuskan apakah mahasiswa tersebut dapat melanjutkan untuk penyusunan laporan atau harus mengulang praktikum tersebut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dan Asist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Laporan Sementara</w:t>
            </w: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f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menyusun laporan dan mendiskusikannya dengan Asiste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dan Asist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Laporan Praktikum</w:t>
            </w: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g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mengkonsultasikan laporan praktikum lengkap dengan Dosen Pengampu Praktikum dan meminta persetujuan setelah sebelumnya mendapatkan persetujuan dari Asiste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, Asisten, mahasiswa, dan Labora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A91C53" w:rsidRPr="00A91C53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3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Penilaian Praktik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Penilaian akhir dilakukan dengan mempertimbangkan proses dan hasil evaluas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</w:tbl>
    <w:p w:rsidR="00A91C53" w:rsidRDefault="00A91C53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A91C53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8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"/>
        <w:gridCol w:w="4676"/>
        <w:gridCol w:w="2268"/>
        <w:gridCol w:w="2126"/>
        <w:gridCol w:w="4111"/>
      </w:tblGrid>
      <w:tr w:rsidR="00A91C53" w:rsidRPr="000858DD" w:rsidTr="004F00E7">
        <w:trPr>
          <w:trHeight w:val="491"/>
        </w:trPr>
        <w:tc>
          <w:tcPr>
            <w:tcW w:w="681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bookmarkStart w:id="0" w:name="_GoBack" w:colFirst="4" w:colLast="4"/>
            <w:r w:rsidRPr="000858DD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4676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0858DD">
              <w:rPr>
                <w:rFonts w:ascii="Arial" w:hAnsi="Arial"/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91C53" w:rsidRPr="003010AD" w:rsidRDefault="00A91C53" w:rsidP="004F00E7">
            <w:pPr>
              <w:tabs>
                <w:tab w:val="left" w:pos="360"/>
              </w:tabs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3010AD">
              <w:rPr>
                <w:rFonts w:ascii="Arial" w:hAnsi="Arial"/>
                <w:b/>
                <w:sz w:val="20"/>
                <w:szCs w:val="20"/>
                <w:lang w:val="pt-BR"/>
              </w:rPr>
              <w:t>KaProdi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0858DD">
              <w:rPr>
                <w:rFonts w:ascii="Arial" w:hAnsi="Arial"/>
                <w:b/>
                <w:bCs/>
                <w:sz w:val="20"/>
                <w:szCs w:val="20"/>
              </w:rPr>
              <w:t>Forum Dewan Dosen</w:t>
            </w:r>
          </w:p>
        </w:tc>
        <w:tc>
          <w:tcPr>
            <w:tcW w:w="4111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0858DD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 xml:space="preserve">Rekaman </w:t>
            </w:r>
            <w:r w:rsidRPr="000858DD">
              <w:rPr>
                <w:rFonts w:ascii="Arial" w:hAnsi="Arial"/>
                <w:b/>
                <w:bCs/>
                <w:sz w:val="20"/>
                <w:szCs w:val="20"/>
              </w:rPr>
              <w:t>Dokumen</w:t>
            </w:r>
          </w:p>
        </w:tc>
      </w:tr>
      <w:tr w:rsidR="00A91C53" w:rsidRPr="000858DD" w:rsidTr="004F00E7">
        <w:trPr>
          <w:trHeight w:val="176"/>
        </w:trPr>
        <w:tc>
          <w:tcPr>
            <w:tcW w:w="681" w:type="dxa"/>
            <w:shd w:val="clear" w:color="auto" w:fill="auto"/>
            <w:vAlign w:val="center"/>
          </w:tcPr>
          <w:p w:rsidR="00A91C53" w:rsidRPr="000858DD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  <w:tc>
          <w:tcPr>
            <w:tcW w:w="4676" w:type="dxa"/>
            <w:shd w:val="clear" w:color="auto" w:fill="auto"/>
          </w:tcPr>
          <w:p w:rsidR="00A91C53" w:rsidRPr="000858DD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0858DD">
              <w:rPr>
                <w:rFonts w:ascii="Arial" w:hAnsi="Arial"/>
                <w:b/>
                <w:sz w:val="20"/>
                <w:szCs w:val="20"/>
                <w:lang w:val="pt-BR"/>
              </w:rPr>
              <w:t>Pelaksanaan Pengukuran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4111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fi-FI"/>
              </w:rPr>
            </w:pPr>
          </w:p>
        </w:tc>
      </w:tr>
      <w:tr w:rsidR="00A91C53" w:rsidRPr="000858DD" w:rsidTr="004F00E7">
        <w:trPr>
          <w:trHeight w:val="1140"/>
        </w:trPr>
        <w:tc>
          <w:tcPr>
            <w:tcW w:w="681" w:type="dxa"/>
            <w:shd w:val="clear" w:color="auto" w:fill="auto"/>
          </w:tcPr>
          <w:p w:rsidR="00A91C53" w:rsidRPr="00B20EE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Cs/>
                <w:sz w:val="20"/>
                <w:szCs w:val="20"/>
                <w:lang w:val="pt-BR"/>
              </w:rPr>
              <w:t>1</w:t>
            </w:r>
          </w:p>
        </w:tc>
        <w:tc>
          <w:tcPr>
            <w:tcW w:w="4676" w:type="dxa"/>
            <w:shd w:val="clear" w:color="auto" w:fill="auto"/>
          </w:tcPr>
          <w:p w:rsidR="00A91C53" w:rsidRPr="000858DD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0858DD">
              <w:rPr>
                <w:rFonts w:ascii="Arial" w:hAnsi="Arial"/>
                <w:sz w:val="20"/>
                <w:szCs w:val="20"/>
                <w:lang w:val="pt-BR"/>
              </w:rPr>
              <w:t>Aplikasi instrumen sesuai dengan perencanaan waktu yang telah ditentukan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91C53" w:rsidRPr="000858DD" w:rsidRDefault="00EC5B19" w:rsidP="004F00E7">
            <w:pPr>
              <w:spacing w:before="10" w:after="1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86" o:spid="_x0000_s1159" type="#_x0000_t32" style="position:absolute;margin-left:54.65pt;margin-top:33.85pt;width:0;height:36.05pt;z-index: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" strokecolor="#548235" strokeweight="1pt">
                  <v:stroke endarrow="classic"/>
                </v:shape>
              </w:pict>
            </w:r>
            <w:r>
              <w:rPr>
                <w:noProof/>
              </w:rPr>
              <w:pict>
                <v:oval id="Oval 95" o:spid="_x0000_s1158" style="position:absolute;margin-left:25.6pt;margin-top:10.7pt;width:60pt;height:23.55pt;z-index: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" fillcolor="#548dd4">
                  <v:textbox>
                    <w:txbxContent>
                      <w:p w:rsidR="00A91C53" w:rsidRPr="00A52DE2" w:rsidRDefault="00A91C53" w:rsidP="00A91C53">
                        <w:pPr>
                          <w:jc w:val="center"/>
                          <w:rPr>
                            <w:rFonts w:ascii="Arial" w:hAnsi="Arial"/>
                            <w:sz w:val="20"/>
                            <w:szCs w:val="20"/>
                          </w:rPr>
                        </w:pPr>
                        <w:r w:rsidRPr="00A52DE2">
                          <w:rPr>
                            <w:rFonts w:ascii="Arial" w:hAnsi="Arial"/>
                            <w:sz w:val="20"/>
                            <w:szCs w:val="20"/>
                          </w:rPr>
                          <w:t>Start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4111" w:type="dxa"/>
            <w:shd w:val="clear" w:color="auto" w:fill="auto"/>
          </w:tcPr>
          <w:p w:rsidR="00A91C53" w:rsidRPr="00B20EEB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 w:rsidRPr="00B20EEB">
              <w:rPr>
                <w:rFonts w:ascii="Arial" w:hAnsi="Arial"/>
                <w:bCs/>
                <w:sz w:val="20"/>
                <w:szCs w:val="20"/>
                <w:lang w:val="pt-BR"/>
              </w:rPr>
              <w:t>Setiap item instrumen yang disiapkan, Berita acara pengisian instrumen sebagai indikator keterlaksanaan pelaksanaan pengukuran</w:t>
            </w:r>
          </w:p>
        </w:tc>
      </w:tr>
      <w:tr w:rsidR="00A91C53" w:rsidRPr="000858DD" w:rsidTr="004F00E7">
        <w:trPr>
          <w:trHeight w:val="845"/>
        </w:trPr>
        <w:tc>
          <w:tcPr>
            <w:tcW w:w="681" w:type="dxa"/>
            <w:shd w:val="clear" w:color="auto" w:fill="auto"/>
          </w:tcPr>
          <w:p w:rsidR="00A91C53" w:rsidRPr="00B20EE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 w:rsidRPr="00B20EEB">
              <w:rPr>
                <w:rFonts w:ascii="Arial" w:hAnsi="Arial"/>
                <w:bCs/>
                <w:sz w:val="20"/>
                <w:szCs w:val="20"/>
                <w:lang w:val="pt-BR"/>
              </w:rPr>
              <w:t>2</w:t>
            </w:r>
          </w:p>
        </w:tc>
        <w:tc>
          <w:tcPr>
            <w:tcW w:w="4676" w:type="dxa"/>
            <w:shd w:val="clear" w:color="auto" w:fill="auto"/>
          </w:tcPr>
          <w:p w:rsidR="00A91C53" w:rsidRPr="000858DD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0858DD">
              <w:rPr>
                <w:rFonts w:ascii="Arial" w:hAnsi="Arial"/>
                <w:sz w:val="20"/>
                <w:szCs w:val="20"/>
                <w:lang w:val="pt-BR"/>
              </w:rPr>
              <w:t>Rekapitulasi hasil pengisian instrumen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91C53" w:rsidRPr="000858DD" w:rsidRDefault="00EC5B19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rect id="Rectangle 90" o:spid="_x0000_s1157" style="position:absolute;margin-left:30.95pt;margin-top:13.3pt;width:51pt;height:16.5pt;z-index: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" fillcolor="#8497b0">
                  <v:shadow color="#622423" opacity=".5" offset="1pt"/>
                </v:rect>
              </w:pict>
            </w:r>
            <w:r>
              <w:rPr>
                <w:noProof/>
              </w:rPr>
              <w:pict>
                <v:shape id="AutoShape 87" o:spid="_x0000_s1156" type="#_x0000_t32" style="position:absolute;margin-left:54.9pt;margin-top:26.05pt;width:0;height:49.85pt;z-index: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" strokecolor="#548235" strokeweight="1pt"/>
              </w:pic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4111" w:type="dxa"/>
            <w:shd w:val="clear" w:color="auto" w:fill="auto"/>
          </w:tcPr>
          <w:p w:rsidR="00A91C53" w:rsidRPr="00B20EEB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 w:rsidRPr="00B20EEB">
              <w:rPr>
                <w:rFonts w:ascii="Arial" w:hAnsi="Arial"/>
                <w:bCs/>
                <w:sz w:val="20"/>
                <w:szCs w:val="20"/>
                <w:lang w:val="pt-BR"/>
              </w:rPr>
              <w:t>Rekapitulasi hasil pengisian instrumen untuk setiap item aktivitas yang disahkan oleh program studi mengetahui jurusan</w:t>
            </w:r>
          </w:p>
        </w:tc>
      </w:tr>
      <w:tr w:rsidR="00A91C53" w:rsidRPr="000858DD" w:rsidTr="004F00E7">
        <w:tc>
          <w:tcPr>
            <w:tcW w:w="681" w:type="dxa"/>
            <w:shd w:val="clear" w:color="auto" w:fill="auto"/>
          </w:tcPr>
          <w:p w:rsidR="00A91C53" w:rsidRPr="00B20EE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  <w:tc>
          <w:tcPr>
            <w:tcW w:w="4676" w:type="dxa"/>
            <w:shd w:val="clear" w:color="auto" w:fill="auto"/>
          </w:tcPr>
          <w:p w:rsidR="00A91C53" w:rsidRPr="000858DD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0858DD">
              <w:rPr>
                <w:rFonts w:ascii="Arial" w:hAnsi="Arial"/>
                <w:b/>
                <w:sz w:val="20"/>
                <w:szCs w:val="20"/>
                <w:lang w:val="pt-BR"/>
              </w:rPr>
              <w:t>Evaluasi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4111" w:type="dxa"/>
            <w:shd w:val="clear" w:color="auto" w:fill="auto"/>
          </w:tcPr>
          <w:p w:rsidR="00A91C53" w:rsidRPr="00B20EEB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A91C53" w:rsidRPr="000858DD" w:rsidTr="004F00E7">
        <w:trPr>
          <w:trHeight w:val="657"/>
        </w:trPr>
        <w:tc>
          <w:tcPr>
            <w:tcW w:w="681" w:type="dxa"/>
            <w:shd w:val="clear" w:color="auto" w:fill="auto"/>
          </w:tcPr>
          <w:p w:rsidR="00A91C53" w:rsidRPr="00B20EE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Cs/>
                <w:sz w:val="20"/>
                <w:szCs w:val="20"/>
                <w:lang w:val="pt-BR"/>
              </w:rPr>
              <w:t>3</w:t>
            </w:r>
          </w:p>
        </w:tc>
        <w:tc>
          <w:tcPr>
            <w:tcW w:w="4676" w:type="dxa"/>
            <w:shd w:val="clear" w:color="auto" w:fill="auto"/>
          </w:tcPr>
          <w:p w:rsidR="00A91C53" w:rsidRPr="000858DD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0858DD">
              <w:rPr>
                <w:rFonts w:ascii="Arial" w:hAnsi="Arial"/>
                <w:sz w:val="20"/>
                <w:szCs w:val="20"/>
                <w:lang w:val="pt-BR"/>
              </w:rPr>
              <w:t>Analisis hasil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91C53" w:rsidRPr="000858DD" w:rsidRDefault="00EC5B19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shape id="AutoShape 91" o:spid="_x0000_s1155" type="#_x0000_t32" style="position:absolute;margin-left:56.35pt;margin-top:8.25pt;width:71.7pt;height:.05pt;z-index: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" strokecolor="#548235" strokeweight="1pt">
                  <v:stroke endarrow="classic"/>
                </v:shape>
              </w:pic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91C53" w:rsidRPr="000858DD" w:rsidRDefault="00EC5B19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shape id="AutoShape 88" o:spid="_x0000_s1154" type="#_x0000_t32" style="position:absolute;margin-left:41.55pt;margin-top:23.95pt;width:0;height:25.7pt;z-index: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" strokecolor="#548235" strokeweight="1pt">
                  <v:stroke endarrow="classic"/>
                </v:shape>
              </w:pict>
            </w:r>
            <w:r>
              <w:rPr>
                <w:noProof/>
              </w:rPr>
              <w:pict>
                <v:rect id="Rectangle 93" o:spid="_x0000_s1153" style="position:absolute;margin-left:15.95pt;margin-top:8pt;width:51pt;height:16.5pt;z-index: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" fillcolor="#8497b0">
                  <v:shadow color="#622423" opacity=".5" offset="1pt"/>
                </v:rect>
              </w:pict>
            </w:r>
          </w:p>
        </w:tc>
        <w:tc>
          <w:tcPr>
            <w:tcW w:w="4111" w:type="dxa"/>
            <w:shd w:val="clear" w:color="auto" w:fill="auto"/>
          </w:tcPr>
          <w:p w:rsidR="00A91C53" w:rsidRPr="00B20EEB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 w:rsidRPr="00B20EEB">
              <w:rPr>
                <w:rFonts w:ascii="Arial" w:hAnsi="Arial"/>
                <w:bCs/>
                <w:sz w:val="20"/>
                <w:szCs w:val="20"/>
                <w:lang w:val="pt-BR"/>
              </w:rPr>
              <w:t>Rekapitulasi hasil, Presensi rapat analisis hasil, dokumen hasil analisis, BAP</w:t>
            </w:r>
          </w:p>
        </w:tc>
      </w:tr>
      <w:tr w:rsidR="00A91C53" w:rsidRPr="000858DD" w:rsidTr="004F00E7">
        <w:trPr>
          <w:trHeight w:val="1040"/>
        </w:trPr>
        <w:tc>
          <w:tcPr>
            <w:tcW w:w="681" w:type="dxa"/>
            <w:shd w:val="clear" w:color="auto" w:fill="auto"/>
          </w:tcPr>
          <w:p w:rsidR="00A91C53" w:rsidRPr="00B20EE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Cs/>
                <w:sz w:val="20"/>
                <w:szCs w:val="20"/>
                <w:lang w:val="pt-BR"/>
              </w:rPr>
              <w:t>4</w:t>
            </w:r>
          </w:p>
        </w:tc>
        <w:tc>
          <w:tcPr>
            <w:tcW w:w="4676" w:type="dxa"/>
            <w:shd w:val="clear" w:color="auto" w:fill="auto"/>
          </w:tcPr>
          <w:p w:rsidR="00A91C53" w:rsidRPr="000858DD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0858DD">
              <w:rPr>
                <w:rFonts w:ascii="Arial" w:hAnsi="Arial"/>
                <w:sz w:val="20"/>
                <w:szCs w:val="20"/>
                <w:lang w:val="pt-BR"/>
              </w:rPr>
              <w:t>Konsepsi umpan balik berdasarkan rekapitulasi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A91C53" w:rsidRPr="000858DD" w:rsidRDefault="00EC5B19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shape id="AutoShape 89" o:spid="_x0000_s1152" type="#_x0000_t32" style="position:absolute;margin-left:42pt;margin-top:32.95pt;width:.45pt;height:24pt;flip:x;z-index: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" strokecolor="#548235" strokeweight="1pt">
                  <v:stroke endarrow="classic"/>
                </v:shape>
              </w:pict>
            </w:r>
            <w:r>
              <w:rPr>
                <w:noProof/>
              </w:rPr>
              <w:pict>
                <v:rect id="Rectangle 94" o:spid="_x0000_s1151" style="position:absolute;margin-left:16.6pt;margin-top:16.45pt;width:51pt;height:16.5pt;z-index: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" fillcolor="#8497b0">
                  <v:shadow color="#622423" opacity=".5" offset="1pt"/>
                </v:rect>
              </w:pict>
            </w:r>
          </w:p>
        </w:tc>
        <w:tc>
          <w:tcPr>
            <w:tcW w:w="4111" w:type="dxa"/>
            <w:shd w:val="clear" w:color="auto" w:fill="auto"/>
          </w:tcPr>
          <w:p w:rsidR="00A91C53" w:rsidRPr="00B20EEB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 w:rsidRPr="00B20EEB">
              <w:rPr>
                <w:rFonts w:ascii="Arial" w:hAnsi="Arial"/>
                <w:bCs/>
                <w:sz w:val="20"/>
                <w:szCs w:val="20"/>
                <w:lang w:val="pt-BR"/>
              </w:rPr>
              <w:t>Dokumen hasil analisis, Presensi rapat umpan balik yang membahas tindakan perbaikan, dokumen hasil rapat umpan balik, BAP</w:t>
            </w:r>
          </w:p>
        </w:tc>
      </w:tr>
      <w:tr w:rsidR="00A91C53" w:rsidRPr="000858DD" w:rsidTr="004F00E7">
        <w:trPr>
          <w:trHeight w:val="701"/>
        </w:trPr>
        <w:tc>
          <w:tcPr>
            <w:tcW w:w="681" w:type="dxa"/>
            <w:shd w:val="clear" w:color="auto" w:fill="auto"/>
          </w:tcPr>
          <w:p w:rsidR="00A91C53" w:rsidRPr="000858DD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5</w:t>
            </w:r>
          </w:p>
        </w:tc>
        <w:tc>
          <w:tcPr>
            <w:tcW w:w="4676" w:type="dxa"/>
            <w:shd w:val="clear" w:color="auto" w:fill="auto"/>
          </w:tcPr>
          <w:p w:rsidR="00A91C53" w:rsidRPr="000858DD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0858DD">
              <w:rPr>
                <w:rFonts w:ascii="Arial" w:hAnsi="Arial"/>
                <w:sz w:val="20"/>
                <w:szCs w:val="20"/>
              </w:rPr>
              <w:t>Koordinasi tindakan perbaikan sesuai hasil analisa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91C53" w:rsidRPr="000858DD" w:rsidRDefault="00A91C53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A91C53" w:rsidRPr="000858DD" w:rsidRDefault="00EC5B19" w:rsidP="004F00E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oval id="Oval 96" o:spid="_x0000_s1150" style="position:absolute;margin-left:12.85pt;margin-top:-1.45pt;width:60pt;height:23.55pt;z-index: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" fillcolor="#548dd4">
                  <v:textbox>
                    <w:txbxContent>
                      <w:p w:rsidR="00A91C53" w:rsidRPr="00A52DE2" w:rsidRDefault="00A91C53" w:rsidP="00A91C53">
                        <w:pPr>
                          <w:jc w:val="center"/>
                          <w:rPr>
                            <w:rFonts w:ascii="Arial" w:hAnsi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/>
                            <w:sz w:val="20"/>
                            <w:szCs w:val="20"/>
                          </w:rPr>
                          <w:t xml:space="preserve">Finish 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4111" w:type="dxa"/>
            <w:shd w:val="clear" w:color="auto" w:fill="auto"/>
          </w:tcPr>
          <w:p w:rsidR="00A91C53" w:rsidRPr="00B20EEB" w:rsidRDefault="00A91C53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 w:rsidRPr="00B20EEB">
              <w:rPr>
                <w:rFonts w:ascii="Arial" w:hAnsi="Arial"/>
                <w:bCs/>
                <w:sz w:val="20"/>
                <w:szCs w:val="20"/>
                <w:lang w:val="pt-BR"/>
              </w:rPr>
              <w:t>Hasil koordinasi</w:t>
            </w:r>
          </w:p>
        </w:tc>
      </w:tr>
      <w:bookmarkEnd w:id="0"/>
    </w:tbl>
    <w:p w:rsidR="00A91C53" w:rsidRPr="0090075C" w:rsidRDefault="00A91C53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A91C53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5B19" w:rsidRDefault="00EC5B19">
      <w:r>
        <w:separator/>
      </w:r>
    </w:p>
  </w:endnote>
  <w:endnote w:type="continuationSeparator" w:id="0">
    <w:p w:rsidR="00EC5B19" w:rsidRDefault="00EC5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15376">
      <w:rPr>
        <w:rStyle w:val="PageNumber"/>
        <w:noProof/>
      </w:rPr>
      <w:t>2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5B19" w:rsidRDefault="00EC5B19">
      <w:r>
        <w:separator/>
      </w:r>
    </w:p>
  </w:footnote>
  <w:footnote w:type="continuationSeparator" w:id="0">
    <w:p w:rsidR="00EC5B19" w:rsidRDefault="00EC5B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8B738E"/>
    <w:multiLevelType w:val="hybridMultilevel"/>
    <w:tmpl w:val="BB56695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07C7F"/>
    <w:multiLevelType w:val="hybridMultilevel"/>
    <w:tmpl w:val="DEE0F1D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B9F2ADD"/>
    <w:multiLevelType w:val="hybridMultilevel"/>
    <w:tmpl w:val="25324E7C"/>
    <w:lvl w:ilvl="0" w:tplc="3580EB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14"/>
  </w:num>
  <w:num w:numId="11">
    <w:abstractNumId w:val="3"/>
  </w:num>
  <w:num w:numId="12">
    <w:abstractNumId w:val="4"/>
  </w:num>
  <w:num w:numId="13">
    <w:abstractNumId w:val="13"/>
  </w:num>
  <w:num w:numId="14">
    <w:abstractNumId w:val="12"/>
  </w:num>
  <w:num w:numId="15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15376"/>
    <w:rsid w:val="00025721"/>
    <w:rsid w:val="00041E23"/>
    <w:rsid w:val="00046BC2"/>
    <w:rsid w:val="000565B9"/>
    <w:rsid w:val="000679F8"/>
    <w:rsid w:val="0007360F"/>
    <w:rsid w:val="000852EA"/>
    <w:rsid w:val="00090016"/>
    <w:rsid w:val="00096BAB"/>
    <w:rsid w:val="000A43D4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067B"/>
    <w:rsid w:val="003314B7"/>
    <w:rsid w:val="00334881"/>
    <w:rsid w:val="00343F99"/>
    <w:rsid w:val="00351CA7"/>
    <w:rsid w:val="00361B3C"/>
    <w:rsid w:val="00361E5F"/>
    <w:rsid w:val="0036764D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6B11"/>
    <w:rsid w:val="004C5E52"/>
    <w:rsid w:val="004D0004"/>
    <w:rsid w:val="00500A12"/>
    <w:rsid w:val="00500DE1"/>
    <w:rsid w:val="0050585A"/>
    <w:rsid w:val="00507B7A"/>
    <w:rsid w:val="00524157"/>
    <w:rsid w:val="00530515"/>
    <w:rsid w:val="00541919"/>
    <w:rsid w:val="005427CD"/>
    <w:rsid w:val="00556AAE"/>
    <w:rsid w:val="005612A4"/>
    <w:rsid w:val="00590525"/>
    <w:rsid w:val="005B53D3"/>
    <w:rsid w:val="006027A1"/>
    <w:rsid w:val="0061358D"/>
    <w:rsid w:val="00616DEE"/>
    <w:rsid w:val="0061745F"/>
    <w:rsid w:val="00642ED7"/>
    <w:rsid w:val="00645C84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E1EEB"/>
    <w:rsid w:val="006E2400"/>
    <w:rsid w:val="007010C2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54890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91C53"/>
    <w:rsid w:val="00AC540D"/>
    <w:rsid w:val="00B443E6"/>
    <w:rsid w:val="00B54C8F"/>
    <w:rsid w:val="00B84503"/>
    <w:rsid w:val="00BB646E"/>
    <w:rsid w:val="00BC5AA8"/>
    <w:rsid w:val="00BE00AC"/>
    <w:rsid w:val="00BE1FE8"/>
    <w:rsid w:val="00BF52EA"/>
    <w:rsid w:val="00C64116"/>
    <w:rsid w:val="00C829EF"/>
    <w:rsid w:val="00CA520C"/>
    <w:rsid w:val="00CA6394"/>
    <w:rsid w:val="00CD188D"/>
    <w:rsid w:val="00CE3A5B"/>
    <w:rsid w:val="00D002A6"/>
    <w:rsid w:val="00D35A7C"/>
    <w:rsid w:val="00D60ECF"/>
    <w:rsid w:val="00D65ADB"/>
    <w:rsid w:val="00D9248C"/>
    <w:rsid w:val="00D979C8"/>
    <w:rsid w:val="00DA2BCD"/>
    <w:rsid w:val="00E016F9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5B19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89"/>
        <o:r id="V:Rule2" type="connector" idref="#AutoShape 88"/>
        <o:r id="V:Rule3" type="connector" idref="#AutoShape 91"/>
        <o:r id="V:Rule4" type="connector" idref="#AutoShape 87"/>
        <o:r id="V:Rule5" type="connector" idref="#AutoShape 86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foot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link w:val="FooterChar"/>
    <w:uiPriority w:val="99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  <w:style w:type="character" w:customStyle="1" w:styleId="FooterChar">
    <w:name w:val="Footer Char"/>
    <w:link w:val="Footer"/>
    <w:uiPriority w:val="99"/>
    <w:locked/>
    <w:rsid w:val="00C829EF"/>
    <w:rPr>
      <w:rFonts w:eastAsia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7-06-10T13:05:00Z</cp:lastPrinted>
  <dcterms:created xsi:type="dcterms:W3CDTF">2018-05-24T06:13:00Z</dcterms:created>
  <dcterms:modified xsi:type="dcterms:W3CDTF">2018-05-24T06:13:00Z</dcterms:modified>
</cp:coreProperties>
</file>